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 Eucalyptus tereticornis seedlings. Seedlings were grown in containers of different sizes and planted flush to the soil alongside freely-rooted seedlings.</w:t>
      </w:r>
    </w:p>
    <w:p>
      <w:pPr>
        <w:numPr>
          <w:numId w:val="1001"/>
          <w:ilvl w:val="0"/>
        </w:numPr>
      </w:pPr>
      <w:r>
        <w:t xml:space="preserve">Container volume negatively affected aboveground growth throughout the experiment, but mass partitioning to leaves, stems and roots was unchanged after 120 days.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arbon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that the plants are able to take up through photosynthesis, or by sink strength, i.e. the amount of carbon that the plants are able to utilize in growth. To be able to predict plant growth responses to environmental change, we need models that can account for both source and sink limitation.</w:t>
      </w:r>
    </w:p>
    <w:p>
      <w:pPr>
        <w:pStyle w:val="BodyText"/>
      </w:pPr>
      <w:r>
        <w:t xml:space="preserve">Most current models of plant growth are based on the physical principle of mass balance: carbon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arbon balance by causing a down-regulation of photosynthetic rate, possibly mediated by carbohydrate accumulation (refs), but there is also evidence that photosynthesis and growth are decoupled under sink limitation (refs), suggesting that other processes must also be affected.</w:t>
      </w:r>
    </w:p>
    <w:p>
      <w:pPr>
        <w:pStyle w:val="BodyText"/>
      </w:pP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e.g. Fatichi &amp; Leuzinger, 2013; 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 for C. Our goal in this paper was to investigate how the carbon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2 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en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 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 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arbon uptake over the experimental period, and compared the result with total seedling biomass. We anticipated that both photosynthesis and growth would be reduced under belowground sink limitation. The principal questions that we addressed were: Firstly, which physiological process best explains the down-regulation of photosynthesis? Secondly, does this down-regulation fully explain the observed response of growth, or are other components of the carbon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rPr>
          <w:i/>
        </w:rPr>
        <w:t xml:space="preserve">make sure this is correct, add CUE bit</w:t>
      </w:r>
      <w:r>
        <w:t xml:space="preserve"> </w:t>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c</w:t>
      </w:r>
      <w:r>
        <w:rPr>
          <w:vertAlign w:val="subscript"/>
        </w:rPr>
        <w:t xml:space="preserve">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045 %), with minimal decreases from pre-planting values (</w:t>
      </w:r>
      <m:oMath>
        <m:bar>
          <m:barPr>
            <m:pos m:val="top"/>
          </m:barPr>
          <m:e>
            <m:r>
              <m:rPr/>
              <m:t>x</m:t>
            </m:r>
          </m:e>
        </m:bar>
      </m:oMath>
      <w:r>
        <w:t xml:space="preserve"> </w:t>
      </w:r>
      <w:r>
        <w:t xml:space="preserve">=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rPr>
          <w:i/>
        </w:rPr>
        <w:t xml:space="preserve">this needs to reflect C gain vs mass</w:t>
      </w:r>
      <w:r>
        <w:t xml:space="preserve"> </w:t>
      </w: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strongly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lthough shifts in partitioning have been previosuly reported, specifically for nutrient limitation</w:t>
      </w:r>
      <w:r>
        <w:t xml:space="preserve"> </w:t>
      </w:r>
      <w:r>
        <w:t xml:space="preserve">(McConnaughay &amp; Coleman, 1999, and references therein)</w:t>
      </w:r>
      <w:r>
        <w:t xml:space="preserve">, a constant ratio of fine root mass to leaf mass was observed in this study across all treatments. These results suggest that seedlings kept a conservative strategy to maintain homeostatis with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Root exudation may have increased with reduced rooting volumes to facilitate N uptake in favou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hy, as partial accounting of the different mechani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28.58(N) - 3.31(Starch) - 0.87(N*Starch) - 221.96.</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a) Total C mass of harvested seedlings versus modelled net leaf carbon gain over 120 days. The dashed black line shows the 1:1 line and the dotted blue line shows the seedling biomass that would be expected if all seedlings had the same carbon use efficiency as the freely grown seedling. (b) Ratio of final biomass to modelled net leaf C gain of plants growth in different container sizes.</w:t>
      </w:r>
    </w:p>
    <w:p>
      <w:pPr>
        <w:pStyle w:val="Heading1"/>
      </w:pPr>
      <w:bookmarkStart w:id="51" w:name="acknowledgements"/>
      <w:bookmarkEnd w:id="51"/>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2" w:name="references"/>
      <w:bookmarkEnd w:id="52"/>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t xml:space="preserve">.</w:t>
      </w:r>
      <w:r>
        <w:t xml:space="preserve"> </w:t>
      </w:r>
      <w:r>
        <w:rPr>
          <w:b/>
        </w:rPr>
        <w:t xml:space="preserve">2013</w:t>
      </w:r>
      <w:r>
        <w:t xml:space="preserve">. Reconciling observations with modeling: the fate of water and carbon allocation in a mature deciduous forest exposed to elevated CO</w:t>
      </w:r>
      <w:r>
        <w:rPr>
          <w:vertAlign w:val="subscript"/>
        </w:rPr>
        <w:t xml:space="preserve">2</w:t>
      </w:r>
      <w:r>
        <w:t xml:space="preserve">.</w:t>
      </w:r>
      <w:r>
        <w:t xml:space="preserve"> </w:t>
      </w:r>
      <w:r>
        <w:rPr>
          <w:i/>
        </w:rPr>
        <w:t xml:space="preserve">Agricultural and Forest Meteorology</w:t>
      </w:r>
      <w:r>
        <w:t xml:space="preserve"> </w:t>
      </w:r>
      <w:r>
        <w:rPr>
          <w:b/>
        </w:rPr>
        <w:t xml:space="preserve">174</w:t>
      </w:r>
      <w:r>
        <w:t xml:space="preserve">: 144–157.</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bf59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16f9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